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204042" w:rsidRPr="00B5359D" w14:paraId="1F0035F1" w14:textId="77777777" w:rsidTr="00EA6E35">
        <w:trPr>
          <w:trHeight w:val="20"/>
          <w:jc w:val="center"/>
        </w:trPr>
        <w:tc>
          <w:tcPr>
            <w:tcW w:w="1186" w:type="pct"/>
          </w:tcPr>
          <w:p w14:paraId="4AB88081" w14:textId="77777777" w:rsidR="00204042" w:rsidRPr="00B5359D" w:rsidRDefault="00EA6E35" w:rsidP="00EA6E3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2326B526" w14:textId="6527E275" w:rsidR="00204042" w:rsidRPr="00B5359D" w:rsidRDefault="00E0515F" w:rsidP="00AF3F59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797A71" w:rsidRPr="00B5359D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</w:rPr>
                <w:t xml:space="preserve">Asian Journal of Education and Social Studies </w:t>
              </w:r>
            </w:hyperlink>
          </w:p>
        </w:tc>
      </w:tr>
      <w:tr w:rsidR="00204042" w:rsidRPr="00B5359D" w14:paraId="2DBBB563" w14:textId="77777777" w:rsidTr="00EA6E35">
        <w:trPr>
          <w:trHeight w:val="20"/>
          <w:jc w:val="center"/>
        </w:trPr>
        <w:tc>
          <w:tcPr>
            <w:tcW w:w="1186" w:type="pct"/>
          </w:tcPr>
          <w:p w14:paraId="66222ECC" w14:textId="77777777" w:rsidR="00204042" w:rsidRPr="00B5359D" w:rsidRDefault="00EA6E35" w:rsidP="00EA6E3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486A368E" w14:textId="19DB78FA" w:rsidR="00204042" w:rsidRPr="00B5359D" w:rsidRDefault="00A552FD" w:rsidP="00EA6E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ESS_158428</w:t>
            </w:r>
          </w:p>
        </w:tc>
      </w:tr>
      <w:tr w:rsidR="00204042" w:rsidRPr="00B5359D" w14:paraId="114A2590" w14:textId="77777777" w:rsidTr="00EA6E35">
        <w:trPr>
          <w:trHeight w:val="20"/>
          <w:jc w:val="center"/>
        </w:trPr>
        <w:tc>
          <w:tcPr>
            <w:tcW w:w="1186" w:type="pct"/>
          </w:tcPr>
          <w:p w14:paraId="152A5B9A" w14:textId="77777777" w:rsidR="00204042" w:rsidRPr="00B5359D" w:rsidRDefault="00EA6E35" w:rsidP="00EA6E3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1508E51C" w14:textId="487BD974" w:rsidR="00204042" w:rsidRPr="00B5359D" w:rsidRDefault="00A723F1" w:rsidP="00EA6E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sz w:val="20"/>
                <w:szCs w:val="20"/>
                <w:lang w:val="en-GB"/>
              </w:rPr>
              <w:t>VIEWS AND CHALLENGES IN ECARP IMPLEMENTATION IN THE PHILIPPINES: IMPLICATIONS FOR PRACTICE</w:t>
            </w:r>
          </w:p>
        </w:tc>
      </w:tr>
      <w:tr w:rsidR="00204042" w:rsidRPr="00B5359D" w14:paraId="6BB500B9" w14:textId="77777777" w:rsidTr="00EA6E35">
        <w:trPr>
          <w:trHeight w:val="20"/>
          <w:jc w:val="center"/>
        </w:trPr>
        <w:tc>
          <w:tcPr>
            <w:tcW w:w="1186" w:type="pct"/>
          </w:tcPr>
          <w:p w14:paraId="648FB63D" w14:textId="77777777" w:rsidR="00204042" w:rsidRPr="00B5359D" w:rsidRDefault="00EA6E35" w:rsidP="00EA6E3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784F3373" w14:textId="77777777" w:rsidR="00204042" w:rsidRPr="00B5359D" w:rsidRDefault="00EA6E35" w:rsidP="00EA6E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1175B532" w14:textId="77777777" w:rsidR="00204042" w:rsidRPr="00B5359D" w:rsidRDefault="00204042" w:rsidP="00EA6E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C39AB3E" w14:textId="77777777" w:rsidR="00204042" w:rsidRPr="00B5359D" w:rsidRDefault="00204042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5B6B5319" w14:textId="77777777" w:rsidR="00204042" w:rsidRPr="00B5359D" w:rsidRDefault="00EA6E35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B5359D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  <w:r w:rsidRPr="00B5359D"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  <w:t xml:space="preserve"> </w:t>
      </w:r>
    </w:p>
    <w:p w14:paraId="3F5FD44D" w14:textId="77777777" w:rsidR="00204042" w:rsidRPr="00B5359D" w:rsidRDefault="00204042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89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3"/>
        <w:gridCol w:w="4627"/>
        <w:gridCol w:w="4627"/>
      </w:tblGrid>
      <w:tr w:rsidR="00EA6E35" w:rsidRPr="00B5359D" w14:paraId="2501090B" w14:textId="77777777" w:rsidTr="005C677A">
        <w:trPr>
          <w:trHeight w:val="20"/>
          <w:jc w:val="center"/>
        </w:trPr>
        <w:tc>
          <w:tcPr>
            <w:tcW w:w="1666" w:type="pct"/>
            <w:noWrap/>
          </w:tcPr>
          <w:p w14:paraId="5A606F3A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hideMark/>
          </w:tcPr>
          <w:p w14:paraId="4097FB6E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2195925D" w14:textId="77777777" w:rsidR="00204042" w:rsidRPr="00B5359D" w:rsidRDefault="00EA6E35" w:rsidP="00EA6E35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B5359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5359D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021CC6BE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0DF168A9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698C27A" w14:textId="77777777" w:rsidR="002C66D6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</w:t>
            </w:r>
          </w:p>
          <w:p w14:paraId="33C4B04F" w14:textId="61EB2FE1" w:rsidR="00204042" w:rsidRPr="00B5359D" w:rsidRDefault="00EA6E35" w:rsidP="00AF3F59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be required for this part.</w:t>
            </w:r>
          </w:p>
        </w:tc>
        <w:tc>
          <w:tcPr>
            <w:tcW w:w="1667" w:type="pct"/>
          </w:tcPr>
          <w:p w14:paraId="1BAC91DB" w14:textId="4200BD15" w:rsidR="00204042" w:rsidRPr="00B5359D" w:rsidRDefault="00752DF8" w:rsidP="00AF3F59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sz w:val="20"/>
                <w:szCs w:val="20"/>
                <w:lang w:val="en-GB"/>
              </w:rPr>
              <w:t xml:space="preserve">Overall the paper is based on the qualitative paradigm but the write up seems to be deterministic and data analysis process are of quantitative type. </w:t>
            </w:r>
          </w:p>
        </w:tc>
        <w:tc>
          <w:tcPr>
            <w:tcW w:w="1667" w:type="pct"/>
          </w:tcPr>
          <w:p w14:paraId="46643927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0148C68F" w14:textId="77777777" w:rsidR="00204042" w:rsidRPr="00B5359D" w:rsidRDefault="00204042">
      <w:pPr>
        <w:rPr>
          <w:rFonts w:ascii="Arial" w:hAnsi="Arial" w:cs="Arial"/>
          <w:sz w:val="20"/>
          <w:szCs w:val="20"/>
          <w:lang w:val="en-GB"/>
        </w:rPr>
      </w:pPr>
    </w:p>
    <w:p w14:paraId="45EDC2EA" w14:textId="77777777" w:rsidR="00204042" w:rsidRPr="00B5359D" w:rsidRDefault="00EA6E35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B5359D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Evaluation)</w:t>
      </w:r>
    </w:p>
    <w:p w14:paraId="4D5B5629" w14:textId="77777777" w:rsidR="00204042" w:rsidRPr="00B5359D" w:rsidRDefault="00204042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EA6E35" w:rsidRPr="00B5359D" w14:paraId="5A000E89" w14:textId="77777777" w:rsidTr="005C677A">
        <w:trPr>
          <w:trHeight w:val="20"/>
          <w:jc w:val="center"/>
        </w:trPr>
        <w:tc>
          <w:tcPr>
            <w:tcW w:w="1666" w:type="pct"/>
            <w:noWrap/>
          </w:tcPr>
          <w:p w14:paraId="440543DA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hideMark/>
          </w:tcPr>
          <w:p w14:paraId="1908DDAF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  <w:hideMark/>
          </w:tcPr>
          <w:p w14:paraId="042D541A" w14:textId="77777777" w:rsidR="00204042" w:rsidRPr="00B5359D" w:rsidRDefault="00EA6E35" w:rsidP="00EA6E35">
            <w:pPr>
              <w:spacing w:after="160" w:line="25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5359D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EA6E35" w:rsidRPr="00B5359D" w14:paraId="54617DA3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F3A743C" w14:textId="77777777" w:rsidR="00204042" w:rsidRPr="00B5359D" w:rsidRDefault="00EA6E35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108A132B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C0E0548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0ED5885" w14:textId="3162B954" w:rsidR="00204042" w:rsidRPr="00B5359D" w:rsidRDefault="00752DF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0C69DD75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7E673966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B1DAF88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7CE3BBA9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7A338A2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BC06A9A" w14:textId="1D1ED38B" w:rsidR="00204042" w:rsidRPr="00B5359D" w:rsidRDefault="00752DF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4 </w:t>
            </w:r>
          </w:p>
        </w:tc>
        <w:tc>
          <w:tcPr>
            <w:tcW w:w="1667" w:type="pct"/>
          </w:tcPr>
          <w:p w14:paraId="7FC68848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57435C06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911F903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218AC4C7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3ABD437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1F93E96" w14:textId="006FFA06" w:rsidR="00204042" w:rsidRPr="00B5359D" w:rsidRDefault="00752DF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 (Need to avoid that are used in the title)</w:t>
            </w:r>
          </w:p>
        </w:tc>
        <w:tc>
          <w:tcPr>
            <w:tcW w:w="1667" w:type="pct"/>
          </w:tcPr>
          <w:p w14:paraId="61E2DCF4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6D90F5AF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E2E34C9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5DABDE5B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57E3302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577A76B" w14:textId="42A63B09" w:rsidR="00204042" w:rsidRPr="00B5359D" w:rsidRDefault="00752DF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0A5EAFF5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71F6A822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6D2E36CE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research objectives/hypotheses clearly stated?</w:t>
            </w:r>
          </w:p>
          <w:p w14:paraId="20F95CF9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97071BC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9C7F265" w14:textId="635BC5B5" w:rsidR="00204042" w:rsidRPr="00B5359D" w:rsidRDefault="00752DF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 (repeated )</w:t>
            </w:r>
          </w:p>
        </w:tc>
        <w:tc>
          <w:tcPr>
            <w:tcW w:w="1667" w:type="pct"/>
          </w:tcPr>
          <w:p w14:paraId="56AACFE7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393BE728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E9D0AAD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 and up to date?</w:t>
            </w:r>
          </w:p>
          <w:p w14:paraId="09AF5F19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7E00A2A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8F2BD0E" w14:textId="6DFDDBCA" w:rsidR="00204042" w:rsidRPr="00B5359D" w:rsidRDefault="00752DF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 (Need recent sources) </w:t>
            </w:r>
          </w:p>
        </w:tc>
        <w:tc>
          <w:tcPr>
            <w:tcW w:w="1667" w:type="pct"/>
          </w:tcPr>
          <w:p w14:paraId="734BAD15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7D2E0D24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A1FABFE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research methodology appropriate for the study?</w:t>
            </w:r>
          </w:p>
          <w:p w14:paraId="3C160D89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5120794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FB98532" w14:textId="0F0B736B" w:rsidR="00204042" w:rsidRPr="00B5359D" w:rsidRDefault="00752DF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4 </w:t>
            </w:r>
          </w:p>
        </w:tc>
        <w:tc>
          <w:tcPr>
            <w:tcW w:w="1667" w:type="pct"/>
          </w:tcPr>
          <w:p w14:paraId="5B378D21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2001E977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6ABB1C54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8. Were ethical issues properly addressed (if applicable)?</w:t>
            </w:r>
          </w:p>
          <w:p w14:paraId="273AC544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4AE9A1F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95B57A1" w14:textId="45579242" w:rsidR="00204042" w:rsidRPr="00B5359D" w:rsidRDefault="00752DF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103D7017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14A68263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4663C2C" w14:textId="77777777" w:rsidR="00204042" w:rsidRPr="00B5359D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611F1177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FEDE5E2" w14:textId="77777777" w:rsidR="00204042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498FF44" w14:textId="017FBB07" w:rsidR="00204042" w:rsidRPr="00B5359D" w:rsidRDefault="00752DF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2 (Need to develop vignette)</w:t>
            </w:r>
          </w:p>
        </w:tc>
        <w:tc>
          <w:tcPr>
            <w:tcW w:w="1667" w:type="pct"/>
          </w:tcPr>
          <w:p w14:paraId="5C85D0C2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08BCC8AC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2E4D69F" w14:textId="77777777" w:rsidR="00204042" w:rsidRPr="00B5359D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300A769E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B1E99D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41D868CD" w14:textId="77777777" w:rsidR="00AA476E" w:rsidRPr="00B5359D" w:rsidRDefault="00AA476E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</w:p>
          <w:p w14:paraId="1C75519C" w14:textId="77777777" w:rsidR="001061B4" w:rsidRPr="00B5359D" w:rsidRDefault="001061B4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BC888B7" w14:textId="16DA3ED5" w:rsidR="00204042" w:rsidRPr="00B5359D" w:rsidRDefault="00752DF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4 </w:t>
            </w:r>
          </w:p>
        </w:tc>
        <w:tc>
          <w:tcPr>
            <w:tcW w:w="1667" w:type="pct"/>
          </w:tcPr>
          <w:p w14:paraId="3731B36A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70F8B6FA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D6B15D2" w14:textId="77777777" w:rsidR="00204042" w:rsidRPr="00B5359D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203100FE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2FFD2BD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B44548E" w14:textId="6C84BC67" w:rsidR="00204042" w:rsidRPr="00B5359D" w:rsidRDefault="00752DF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2 </w:t>
            </w:r>
          </w:p>
        </w:tc>
        <w:tc>
          <w:tcPr>
            <w:tcW w:w="1667" w:type="pct"/>
          </w:tcPr>
          <w:p w14:paraId="076CB8C3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494768AA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090801F" w14:textId="77777777" w:rsidR="00204042" w:rsidRPr="00B5359D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12. Are the conclusions supported by the data?</w:t>
            </w:r>
          </w:p>
          <w:p w14:paraId="128FDCF0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41B9517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1336C26" w14:textId="3B3CA032" w:rsidR="00204042" w:rsidRPr="00B5359D" w:rsidRDefault="00752DF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667" w:type="pct"/>
          </w:tcPr>
          <w:p w14:paraId="4CC8AAA5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62D20FB3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3870ABD" w14:textId="77777777" w:rsidR="00204042" w:rsidRPr="00B5359D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7EB3CB59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28D1B9A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A68CFF8" w14:textId="1FDA83D8" w:rsidR="00204042" w:rsidRPr="00B5359D" w:rsidRDefault="00752DF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667" w:type="pct"/>
          </w:tcPr>
          <w:p w14:paraId="71FF1B95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3E9E14AE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2FB12783" w14:textId="77777777" w:rsidR="00204042" w:rsidRPr="00B5359D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3A458C21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91DA907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1EA3F9F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32977494" w14:textId="1D00BB9B" w:rsidR="00204042" w:rsidRPr="00B5359D" w:rsidRDefault="00752DF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776025FB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6C116638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18C32D9" w14:textId="77777777" w:rsidR="00204042" w:rsidRPr="00B5359D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0A878E4B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D6A9676" w14:textId="77777777" w:rsidR="00204042" w:rsidRPr="00B5359D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D1ADDB8" w14:textId="77777777" w:rsidR="00204042" w:rsidRPr="00B5359D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1AB8C62B" w14:textId="4029DD62" w:rsidR="00204042" w:rsidRPr="00B5359D" w:rsidRDefault="00752DF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3D972FCB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4531F6FC" w14:textId="77777777" w:rsidR="00AA476E" w:rsidRPr="00B5359D" w:rsidRDefault="00AA476E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793DF82F" w14:textId="77777777" w:rsidR="00204042" w:rsidRPr="00B5359D" w:rsidRDefault="00EA6E35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B5359D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59671ABC" w14:textId="77777777" w:rsidR="00204042" w:rsidRPr="00B5359D" w:rsidRDefault="00204042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EA6E35" w:rsidRPr="00B5359D" w14:paraId="149ADB7B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63797B48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67B62F4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069016C4" w14:textId="77777777" w:rsidR="00204042" w:rsidRPr="00B5359D" w:rsidRDefault="00204042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0C614CC" w14:textId="77777777" w:rsidR="00204042" w:rsidRPr="00B5359D" w:rsidRDefault="00EA6E35" w:rsidP="00EA6E35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5359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5359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A18CDC6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268171E1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13E2BA27" w14:textId="77777777" w:rsidR="00204042" w:rsidRPr="00B5359D" w:rsidRDefault="00EA6E35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C0C340B" w14:textId="77777777" w:rsidR="00204042" w:rsidRPr="00B5359D" w:rsidRDefault="00204042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B358DF1" w14:textId="77777777" w:rsidR="00204042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509351CF" w14:textId="77777777" w:rsidR="00204042" w:rsidRPr="00B5359D" w:rsidRDefault="00204042" w:rsidP="00AF3F5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</w:tcPr>
          <w:p w14:paraId="3EB64465" w14:textId="77777777" w:rsidR="00204042" w:rsidRPr="00B5359D" w:rsidRDefault="00204042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16ABA7E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4502FD80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4EFA9330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7DED7917" w14:textId="77777777" w:rsidR="00204042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</w:p>
          <w:p w14:paraId="1A4B73B3" w14:textId="77777777" w:rsidR="00204042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5BA255BE" w14:textId="77777777" w:rsidR="00204042" w:rsidRPr="00B5359D" w:rsidRDefault="00204042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DC0514E" w14:textId="77777777" w:rsidR="00204042" w:rsidRPr="00B5359D" w:rsidRDefault="00204042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5FC2422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5C3740FC" w14:textId="77777777" w:rsidTr="001061B4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EC3E67A" w14:textId="77777777" w:rsidR="00204042" w:rsidRPr="00B5359D" w:rsidRDefault="00EA6E35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B5359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5C6D9B07" w14:textId="77777777" w:rsidR="00204042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</w:t>
            </w:r>
          </w:p>
          <w:p w14:paraId="73E14B09" w14:textId="77777777" w:rsidR="00204042" w:rsidRPr="00B5359D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67" w:type="pct"/>
          </w:tcPr>
          <w:p w14:paraId="25087CE6" w14:textId="77777777" w:rsidR="00204042" w:rsidRPr="00B5359D" w:rsidRDefault="00204042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1AC5B4C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0D69610E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4EC4DD3C" w14:textId="77777777" w:rsidR="00204042" w:rsidRPr="00B5359D" w:rsidRDefault="00EA6E35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716830E5" w14:textId="77777777" w:rsidR="00204042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4528A2D3" w14:textId="77777777" w:rsidR="00204042" w:rsidRPr="00B5359D" w:rsidRDefault="00204042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2FB4634" w14:textId="77777777" w:rsidR="00204042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  <w:p w14:paraId="3CC112A8" w14:textId="77777777" w:rsidR="00204042" w:rsidRPr="00B5359D" w:rsidRDefault="00204042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5F581BC" w14:textId="77777777" w:rsidR="00204042" w:rsidRPr="00B5359D" w:rsidRDefault="00204042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67EE6CF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B5359D" w14:paraId="124FFBD8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1EBCFF00" w14:textId="77777777" w:rsidR="00204042" w:rsidRPr="00B5359D" w:rsidRDefault="00EA6E35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538F5D38" w14:textId="77777777" w:rsidR="00204042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DF80C5A" w14:textId="77777777" w:rsidR="00204042" w:rsidRPr="00B5359D" w:rsidRDefault="00204042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FFEBED2" w14:textId="77777777" w:rsidR="00204042" w:rsidRPr="00B5359D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359D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1AEB6E3C" w14:textId="77777777" w:rsidR="00204042" w:rsidRPr="00B5359D" w:rsidRDefault="00204042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4F0B5A8" w14:textId="77777777" w:rsidR="00204042" w:rsidRPr="00B5359D" w:rsidRDefault="00204042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3175E146" w14:textId="77777777" w:rsidR="00204042" w:rsidRPr="00B5359D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565554A5" w14:textId="77777777" w:rsidR="00976764" w:rsidRPr="00976764" w:rsidRDefault="00976764" w:rsidP="00976764">
      <w:pPr>
        <w:rPr>
          <w:rFonts w:ascii="Arial" w:hAnsi="Arial" w:cs="Arial"/>
          <w:b/>
          <w:sz w:val="20"/>
          <w:szCs w:val="20"/>
          <w:u w:val="single"/>
        </w:rPr>
      </w:pPr>
      <w:r w:rsidRPr="00976764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229D153C" w14:textId="77777777" w:rsidR="00976764" w:rsidRPr="00976764" w:rsidRDefault="00976764" w:rsidP="00976764">
      <w:pPr>
        <w:rPr>
          <w:rFonts w:ascii="Arial" w:hAnsi="Arial" w:cs="Arial"/>
          <w:sz w:val="20"/>
          <w:szCs w:val="20"/>
        </w:rPr>
      </w:pPr>
      <w:proofErr w:type="spellStart"/>
      <w:r w:rsidRPr="00976764">
        <w:rPr>
          <w:rFonts w:ascii="Arial" w:hAnsi="Arial" w:cs="Arial"/>
          <w:color w:val="555555"/>
          <w:sz w:val="20"/>
          <w:szCs w:val="20"/>
        </w:rPr>
        <w:t>Tika</w:t>
      </w:r>
      <w:proofErr w:type="spellEnd"/>
      <w:r w:rsidRPr="00976764">
        <w:rPr>
          <w:rFonts w:ascii="Arial" w:hAnsi="Arial" w:cs="Arial"/>
          <w:color w:val="555555"/>
          <w:sz w:val="20"/>
          <w:szCs w:val="20"/>
        </w:rPr>
        <w:t xml:space="preserve"> Ram </w:t>
      </w:r>
      <w:proofErr w:type="spellStart"/>
      <w:r w:rsidRPr="00976764">
        <w:rPr>
          <w:rFonts w:ascii="Arial" w:hAnsi="Arial" w:cs="Arial"/>
          <w:color w:val="555555"/>
          <w:sz w:val="20"/>
          <w:szCs w:val="20"/>
        </w:rPr>
        <w:t>Pokhrel</w:t>
      </w:r>
      <w:proofErr w:type="spellEnd"/>
      <w:r w:rsidRPr="00976764">
        <w:rPr>
          <w:rFonts w:ascii="Arial" w:hAnsi="Arial" w:cs="Arial"/>
          <w:sz w:val="20"/>
          <w:szCs w:val="20"/>
        </w:rPr>
        <w:t xml:space="preserve">, </w:t>
      </w:r>
      <w:r w:rsidRPr="00976764">
        <w:rPr>
          <w:rFonts w:ascii="Arial" w:hAnsi="Arial" w:cs="Arial"/>
          <w:color w:val="555555"/>
          <w:sz w:val="20"/>
          <w:szCs w:val="20"/>
        </w:rPr>
        <w:t xml:space="preserve">Tribhuvan University </w:t>
      </w:r>
      <w:proofErr w:type="spellStart"/>
      <w:r w:rsidRPr="00976764">
        <w:rPr>
          <w:rFonts w:ascii="Arial" w:hAnsi="Arial" w:cs="Arial"/>
          <w:color w:val="555555"/>
          <w:sz w:val="20"/>
          <w:szCs w:val="20"/>
        </w:rPr>
        <w:t>Sanothimi</w:t>
      </w:r>
      <w:proofErr w:type="spellEnd"/>
      <w:r w:rsidRPr="00976764">
        <w:rPr>
          <w:rFonts w:ascii="Arial" w:hAnsi="Arial" w:cs="Arial"/>
          <w:color w:val="555555"/>
          <w:sz w:val="20"/>
          <w:szCs w:val="20"/>
        </w:rPr>
        <w:t xml:space="preserve"> </w:t>
      </w:r>
      <w:r w:rsidRPr="00976764">
        <w:rPr>
          <w:rFonts w:ascii="Arial" w:hAnsi="Arial" w:cs="Arial"/>
          <w:sz w:val="20"/>
          <w:szCs w:val="20"/>
        </w:rPr>
        <w:t xml:space="preserve">, </w:t>
      </w:r>
      <w:r w:rsidRPr="00976764">
        <w:rPr>
          <w:rFonts w:ascii="Arial" w:hAnsi="Arial" w:cs="Arial"/>
          <w:color w:val="555555"/>
          <w:sz w:val="20"/>
          <w:szCs w:val="20"/>
        </w:rPr>
        <w:t xml:space="preserve">Nepal </w:t>
      </w:r>
    </w:p>
    <w:p w14:paraId="7F4469B9" w14:textId="77777777" w:rsidR="00976764" w:rsidRPr="00976764" w:rsidRDefault="00976764" w:rsidP="00976764">
      <w:pPr>
        <w:rPr>
          <w:rFonts w:ascii="Arial" w:hAnsi="Arial" w:cs="Arial"/>
          <w:sz w:val="20"/>
          <w:szCs w:val="20"/>
        </w:rPr>
      </w:pPr>
    </w:p>
    <w:p w14:paraId="217D56E7" w14:textId="77777777" w:rsidR="00204042" w:rsidRPr="00B5359D" w:rsidRDefault="00204042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lang w:val="en-GB"/>
        </w:rPr>
      </w:pPr>
    </w:p>
    <w:p w14:paraId="607B8FB1" w14:textId="77777777" w:rsidR="00204042" w:rsidRPr="00B5359D" w:rsidRDefault="00204042">
      <w:pPr>
        <w:rPr>
          <w:rFonts w:ascii="Arial" w:hAnsi="Arial" w:cs="Arial"/>
          <w:sz w:val="20"/>
          <w:szCs w:val="20"/>
          <w:highlight w:val="yellow"/>
          <w:lang w:val="en-GB"/>
        </w:rPr>
      </w:pPr>
      <w:bookmarkStart w:id="0" w:name="_GoBack"/>
      <w:bookmarkEnd w:id="0"/>
    </w:p>
    <w:sectPr w:rsidR="00204042" w:rsidRPr="00B5359D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488EB" w14:textId="77777777" w:rsidR="00E0515F" w:rsidRDefault="00E0515F">
      <w:r>
        <w:separator/>
      </w:r>
    </w:p>
  </w:endnote>
  <w:endnote w:type="continuationSeparator" w:id="0">
    <w:p w14:paraId="1C21C79B" w14:textId="77777777" w:rsidR="00E0515F" w:rsidRDefault="00E051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D1503" w14:textId="77777777" w:rsidR="00204042" w:rsidRDefault="00204042">
    <w:pPr>
      <w:pStyle w:val="Footer"/>
      <w:jc w:val="right"/>
    </w:pPr>
  </w:p>
  <w:p w14:paraId="5BEBDF3E" w14:textId="77777777" w:rsidR="00204042" w:rsidRDefault="00EA6E35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</w:p>
  <w:p w14:paraId="02E02E7C" w14:textId="77777777" w:rsidR="00204042" w:rsidRDefault="00EA6E35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6D64002B" w14:textId="77777777" w:rsidR="00204042" w:rsidRDefault="00204042">
    <w:pPr>
      <w:pStyle w:val="Footer"/>
      <w:jc w:val="right"/>
    </w:pPr>
  </w:p>
  <w:p w14:paraId="30676983" w14:textId="77777777" w:rsidR="00204042" w:rsidRDefault="00204042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5B376" w14:textId="77777777" w:rsidR="00E0515F" w:rsidRDefault="00E0515F">
      <w:r>
        <w:separator/>
      </w:r>
    </w:p>
  </w:footnote>
  <w:footnote w:type="continuationSeparator" w:id="0">
    <w:p w14:paraId="29FE2D13" w14:textId="77777777" w:rsidR="00E0515F" w:rsidRDefault="00E051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C0681" w14:textId="77777777" w:rsidR="00204042" w:rsidRPr="009A3A95" w:rsidRDefault="00204042">
    <w:pPr>
      <w:spacing w:before="100" w:beforeAutospacing="1" w:after="100" w:afterAutospacing="1"/>
      <w:jc w:val="center"/>
      <w:rPr>
        <w:b/>
        <w:bCs/>
        <w:color w:val="003399"/>
        <w:szCs w:val="20"/>
        <w:u w:val="single"/>
        <w:lang w:val="en-GB"/>
      </w:rPr>
    </w:pPr>
  </w:p>
  <w:p w14:paraId="02724FD2" w14:textId="77777777" w:rsidR="00204042" w:rsidRPr="009A3A95" w:rsidRDefault="00EA6E35">
    <w:pPr>
      <w:spacing w:before="100" w:beforeAutospacing="1" w:after="100" w:afterAutospacing="1"/>
      <w:jc w:val="center"/>
      <w:rPr>
        <w:sz w:val="20"/>
      </w:rPr>
    </w:pPr>
    <w:r w:rsidRPr="009A3A95"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7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xNTc1NDE0NjUxMzRU0lEKTi0uzszPAykwrAUAjHcy8CwAAAA="/>
  </w:docVars>
  <w:rsids>
    <w:rsidRoot w:val="00204042"/>
    <w:rsid w:val="000D5DE9"/>
    <w:rsid w:val="000F1F5F"/>
    <w:rsid w:val="001061B4"/>
    <w:rsid w:val="001371F4"/>
    <w:rsid w:val="001E7C2C"/>
    <w:rsid w:val="00204042"/>
    <w:rsid w:val="00206283"/>
    <w:rsid w:val="00261933"/>
    <w:rsid w:val="00274EAF"/>
    <w:rsid w:val="002C66D6"/>
    <w:rsid w:val="002C6FBC"/>
    <w:rsid w:val="00373C2B"/>
    <w:rsid w:val="005C677A"/>
    <w:rsid w:val="006534F5"/>
    <w:rsid w:val="006A3D15"/>
    <w:rsid w:val="00752DF8"/>
    <w:rsid w:val="007617C7"/>
    <w:rsid w:val="00791A82"/>
    <w:rsid w:val="00797A71"/>
    <w:rsid w:val="007A699C"/>
    <w:rsid w:val="007D2647"/>
    <w:rsid w:val="007F4753"/>
    <w:rsid w:val="00836CA5"/>
    <w:rsid w:val="00864270"/>
    <w:rsid w:val="00880021"/>
    <w:rsid w:val="00880121"/>
    <w:rsid w:val="008D2987"/>
    <w:rsid w:val="00976764"/>
    <w:rsid w:val="009A3A95"/>
    <w:rsid w:val="009B01B8"/>
    <w:rsid w:val="009F3314"/>
    <w:rsid w:val="00A552FD"/>
    <w:rsid w:val="00A7113E"/>
    <w:rsid w:val="00A723F1"/>
    <w:rsid w:val="00AA476E"/>
    <w:rsid w:val="00AF3F59"/>
    <w:rsid w:val="00B5359D"/>
    <w:rsid w:val="00C255C0"/>
    <w:rsid w:val="00C9691E"/>
    <w:rsid w:val="00D22A44"/>
    <w:rsid w:val="00D51B4B"/>
    <w:rsid w:val="00DF4831"/>
    <w:rsid w:val="00E0515F"/>
    <w:rsid w:val="00E13F66"/>
    <w:rsid w:val="00E24527"/>
    <w:rsid w:val="00E46CBC"/>
    <w:rsid w:val="00EA6E35"/>
    <w:rsid w:val="00EE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873D87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ajess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2</Pages>
  <Words>638</Words>
  <Characters>364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71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022</cp:lastModifiedBy>
  <cp:revision>55</cp:revision>
  <dcterms:created xsi:type="dcterms:W3CDTF">2026-03-24T06:15:00Z</dcterms:created>
  <dcterms:modified xsi:type="dcterms:W3CDTF">2026-05-07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